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.R</w:t>
      </w:r>
    </w:p>
    <w:p>
      <w:pPr>
        <w:pStyle w:val="Author"/>
      </w:pPr>
      <w:r>
        <w:t xml:space="preserve">venka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Mar</w:t>
      </w:r>
      <w:r>
        <w:t xml:space="preserve"> </w:t>
      </w:r>
      <w:r>
        <w:t xml:space="preserve">25</w:t>
      </w:r>
      <w:r>
        <w:t xml:space="preserve"> </w:t>
      </w:r>
      <w:r>
        <w:t xml:space="preserve">23:41:31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ubridat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ygraphs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ubridate)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ygraph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a5a8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.R</dc:title>
  <dc:creator>venka</dc:creator>
  <dcterms:created xsi:type="dcterms:W3CDTF">2017-03-26T03:41:32Z</dcterms:created>
  <dcterms:modified xsi:type="dcterms:W3CDTF">2017-03-26T03:41:32Z</dcterms:modified>
</cp:coreProperties>
</file>